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814" w:rsidRDefault="008249FC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AD073E">
        <w:rPr>
          <w:rFonts w:ascii="Arial" w:eastAsia="Calibri" w:hAnsi="Arial" w:cs="Arial"/>
          <w:b/>
          <w:sz w:val="24"/>
          <w:szCs w:val="24"/>
        </w:rPr>
        <w:t xml:space="preserve">AVSTRIJA: Bildungszentrum Ehrental in </w:t>
      </w:r>
      <w:proofErr w:type="spellStart"/>
      <w:r w:rsidR="00AD073E">
        <w:rPr>
          <w:rFonts w:ascii="Arial" w:eastAsia="Calibri" w:hAnsi="Arial" w:cs="Arial"/>
          <w:b/>
          <w:sz w:val="24"/>
          <w:szCs w:val="24"/>
        </w:rPr>
        <w:t>Litzlhof</w:t>
      </w:r>
      <w:proofErr w:type="spellEnd"/>
      <w:r w:rsidR="003C5820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55166F">
        <w:rPr>
          <w:rFonts w:ascii="Arial" w:eastAsia="Calibri" w:hAnsi="Arial" w:cs="Arial"/>
          <w:b/>
          <w:sz w:val="24"/>
          <w:szCs w:val="24"/>
        </w:rPr>
        <w:t>4</w:t>
      </w:r>
      <w:bookmarkStart w:id="0" w:name="_GoBack"/>
      <w:bookmarkEnd w:id="0"/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Spodaj navedeni podatki se bodo vodili v dokumentaciji </w:t>
      </w:r>
      <w:r w:rsidR="00AD073E">
        <w:rPr>
          <w:rFonts w:ascii="Arial" w:hAnsi="Arial" w:cs="Arial"/>
        </w:rPr>
        <w:t>pisarne za dijake</w:t>
      </w:r>
      <w:r w:rsidRPr="00443660">
        <w:rPr>
          <w:rFonts w:ascii="Arial" w:hAnsi="Arial" w:cs="Arial"/>
        </w:rPr>
        <w:t>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355801" w:rsidP="00E72814">
      <w:pPr>
        <w:jc w:val="both"/>
        <w:rPr>
          <w:rFonts w:ascii="Arial" w:hAnsi="Arial" w:cs="Arial"/>
        </w:rPr>
      </w:pPr>
      <w:r w:rsidRPr="00355801">
        <w:rPr>
          <w:rFonts w:ascii="Arial" w:hAnsi="Arial" w:cs="Arial"/>
          <w:u w:val="single"/>
        </w:rPr>
        <w:t xml:space="preserve">Prijavljam se za izmenjavo </w:t>
      </w:r>
      <w:r w:rsidRPr="00355801">
        <w:rPr>
          <w:rFonts w:ascii="Arial" w:hAnsi="Arial" w:cs="Arial"/>
          <w:b/>
          <w:u w:val="single"/>
        </w:rPr>
        <w:t>(obkroži)</w:t>
      </w:r>
      <w:r w:rsidRPr="00355801">
        <w:rPr>
          <w:rFonts w:ascii="Arial" w:hAnsi="Arial" w:cs="Arial"/>
          <w:u w:val="single"/>
        </w:rPr>
        <w:t>:</w:t>
      </w:r>
      <w:r>
        <w:rPr>
          <w:rFonts w:ascii="Arial" w:hAnsi="Arial" w:cs="Arial"/>
        </w:rPr>
        <w:t xml:space="preserve">     Ehrental      ali      </w:t>
      </w:r>
      <w:proofErr w:type="spellStart"/>
      <w:r>
        <w:rPr>
          <w:rFonts w:ascii="Arial" w:hAnsi="Arial" w:cs="Arial"/>
        </w:rPr>
        <w:t>Litzlhof</w:t>
      </w:r>
      <w:proofErr w:type="spellEnd"/>
      <w:r>
        <w:rPr>
          <w:rFonts w:ascii="Arial" w:hAnsi="Arial" w:cs="Arial"/>
        </w:rPr>
        <w:t xml:space="preserve">      ali   vseeno katera šola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49FC" w:rsidRDefault="008249FC" w:rsidP="00363D35">
      <w:pPr>
        <w:spacing w:after="0" w:line="240" w:lineRule="auto"/>
      </w:pPr>
      <w:r>
        <w:separator/>
      </w:r>
    </w:p>
  </w:endnote>
  <w:endnote w:type="continuationSeparator" w:id="0">
    <w:p w:rsidR="008249FC" w:rsidRDefault="008249F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8249FC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7AE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7AE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8249FC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C7AE8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C7AE8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49FC" w:rsidRDefault="008249FC" w:rsidP="00363D35">
      <w:pPr>
        <w:spacing w:after="0" w:line="240" w:lineRule="auto"/>
      </w:pPr>
      <w:r>
        <w:separator/>
      </w:r>
    </w:p>
  </w:footnote>
  <w:footnote w:type="continuationSeparator" w:id="0">
    <w:p w:rsidR="008249FC" w:rsidRDefault="008249F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8249FC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8249FC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064" w:rsidRDefault="008249FC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8249FC" w:rsidP="00DB4A15">
    <w:pPr>
      <w:pStyle w:val="Glava"/>
      <w:tabs>
        <w:tab w:val="right" w:pos="8364"/>
        <w:tab w:val="left" w:pos="8647"/>
      </w:tabs>
    </w:pPr>
    <w:r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B4A15">
      <w:t xml:space="preserve">            </w:t>
    </w:r>
    <w:r w:rsidR="00DB4A15">
      <w:rPr>
        <w:noProof/>
        <w:lang w:eastAsia="sl-SI"/>
      </w:rPr>
      <w:drawing>
        <wp:anchor distT="0" distB="0" distL="114300" distR="114300" simplePos="0" relativeHeight="25166336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B4A15">
      <w:t xml:space="preserve">      </w:t>
    </w:r>
    <w:r w:rsidR="00DB4A15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B4A15">
      <w:t xml:space="preserve">              </w:t>
    </w:r>
    <w:r w:rsidR="00DB4A15">
      <w:tab/>
      <w:t xml:space="preserve">              </w:t>
    </w:r>
    <w:r w:rsidR="00DB4A15">
      <w:tab/>
    </w:r>
    <w:r w:rsidR="00AD073E">
      <w:rPr>
        <w:noProof/>
        <w:lang w:eastAsia="sl-SI"/>
      </w:rPr>
      <w:drawing>
        <wp:inline distT="0" distB="0" distL="0" distR="0" wp14:anchorId="0A6B6303" wp14:editId="54C2323F">
          <wp:extent cx="1511935" cy="1304925"/>
          <wp:effectExtent l="0" t="0" r="0" b="952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B4A15">
      <w:t xml:space="preserve">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qwUAVzGs+S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A5DD9"/>
    <w:rsid w:val="002B42B2"/>
    <w:rsid w:val="002B505D"/>
    <w:rsid w:val="002B643B"/>
    <w:rsid w:val="002C24D1"/>
    <w:rsid w:val="002C5C0F"/>
    <w:rsid w:val="002C5FB7"/>
    <w:rsid w:val="002C76EE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801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5166F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56AFA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419F"/>
    <w:rsid w:val="00721851"/>
    <w:rsid w:val="00732F33"/>
    <w:rsid w:val="00737474"/>
    <w:rsid w:val="00751B79"/>
    <w:rsid w:val="00760D42"/>
    <w:rsid w:val="00761864"/>
    <w:rsid w:val="00765724"/>
    <w:rsid w:val="007747BE"/>
    <w:rsid w:val="00780AA3"/>
    <w:rsid w:val="007861F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249FC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073E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E0F61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C7AE8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67784"/>
    <w:rsid w:val="00E72814"/>
    <w:rsid w:val="00E80275"/>
    <w:rsid w:val="00E928C9"/>
    <w:rsid w:val="00E97E1D"/>
    <w:rsid w:val="00EB0D2A"/>
    <w:rsid w:val="00EB78A5"/>
    <w:rsid w:val="00EC1FD4"/>
    <w:rsid w:val="00EC389D"/>
    <w:rsid w:val="00EC59EA"/>
    <w:rsid w:val="00ED5BA6"/>
    <w:rsid w:val="00EF2572"/>
    <w:rsid w:val="00F1254E"/>
    <w:rsid w:val="00F15847"/>
    <w:rsid w:val="00F231D8"/>
    <w:rsid w:val="00F25887"/>
    <w:rsid w:val="00F25A76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1F76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4:docId w14:val="43F49848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4C13A3-DE21-4D70-8754-CEAFA2BD6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69</cp:revision>
  <cp:lastPrinted>2019-09-05T10:09:00Z</cp:lastPrinted>
  <dcterms:created xsi:type="dcterms:W3CDTF">2016-01-19T08:13:00Z</dcterms:created>
  <dcterms:modified xsi:type="dcterms:W3CDTF">2024-03-21T03:45:00Z</dcterms:modified>
</cp:coreProperties>
</file>